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Kyoto</w:t>
      </w:r>
    </w:p>
    <w:bookmarkStart w:id="20" w:name="Xd33f006f992384420f18e4aa05437c4c0ed8ad7"/>
    <w:p>
      <w:pPr>
        <w:pStyle w:val="Heading2"/>
      </w:pPr>
      <w:r>
        <w:t xml:space="preserve">Cover Letter for Police Officer Position in Japan Kyoto</w:t>
      </w:r>
    </w:p>
    <w:p>
      <w:pPr>
        <w:pStyle w:val="FirstParagraph"/>
      </w:pPr>
      <w:r>
        <w:rPr>
          <w:bCs/>
          <w:b/>
        </w:rPr>
        <w:t xml:space="preserve">Date:</w:t>
      </w:r>
      <w:r>
        <w:t xml:space="preserve"> </w:t>
      </w:r>
      <w:r>
        <w:t xml:space="preserve">[Insert Date]</w:t>
      </w:r>
    </w:p>
    <w:p>
      <w:pPr>
        <w:pStyle w:val="BodyText"/>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Recruiting Officer</w:t>
      </w:r>
      <w:r>
        <w:br/>
      </w:r>
      <w:r>
        <w:t xml:space="preserve">Kyoto Prefectural Police Department</w:t>
      </w:r>
      <w:r>
        <w:br/>
      </w:r>
      <w:r>
        <w:t xml:space="preserve">1-1 Kiyomizu-dera-machi, Higashiyama Ward</w:t>
      </w:r>
      <w:r>
        <w:br/>
      </w:r>
      <w:r>
        <w:t xml:space="preserve">Kyoto, 605-8024</w:t>
      </w:r>
      <w:r>
        <w:br/>
      </w:r>
      <w:r>
        <w:t xml:space="preserve">Japan</w:t>
      </w:r>
    </w:p>
    <w:p>
      <w:pPr>
        <w:pStyle w:val="BodyText"/>
      </w:pPr>
      <w:r>
        <w:t xml:space="preserve">Dear Recruiting Officer,</w:t>
      </w:r>
    </w:p>
    <w:p>
      <w:pPr>
        <w:pStyle w:val="BodyText"/>
      </w:pPr>
      <w:r>
        <w:t xml:space="preserve">It is with great enthusiasm and a deep respect for the values of public service that I submit my application for the Police Officer position within the Kyoto Prefectural Police Department. As a dedicated individual committed to upholding law, order, and community safety, I am eager to contribute my skills, experience, and cultural understanding to serve the people of Japan Kyoto. This opportunity represents not only a professional milestone but also a meaningful step toward becoming part of an institution that is integral to the harmony and security of one of Japan’s most historically rich and culturally vibrant regions.</w:t>
      </w:r>
    </w:p>
    <w:p>
      <w:pPr>
        <w:pStyle w:val="BodyText"/>
      </w:pPr>
      <w:r>
        <w:t xml:space="preserve">My background in law enforcement, combined with my passion for community engagement, aligns closely with the responsibilities of a Police Officer in Kyoto. I have always believed that effective policing is built on trust, integrity, and a profound understanding of the communities we serve. In Japan, where societal values emphasize respect for authority and collective well-being, these principles are not just ideals but foundational to successful public service. As a prospective Police Officer in Kyoto, I am prepared to embody these values while adapting to the unique challenges and opportunities presented by this historic city.</w:t>
      </w:r>
    </w:p>
    <w:p>
      <w:pPr>
        <w:pStyle w:val="BodyText"/>
      </w:pPr>
      <w:r>
        <w:t xml:space="preserve">Kyoto’s distinct character—its blend of ancient temples, bustling streets, and serene natural landscapes—demands a police force that is both vigilant and culturally attuned. As a Police Officer in Kyoto, I understand the importance of balancing modern law enforcement practices with the preservation of traditional values. Whether patrolling the iconic Gion district, ensuring safety during festivals like Gion Matsuri, or addressing public concerns in residential neighborhoods, my role would be to foster a sense of security while respecting the city’s heritage. My ability to communicate effectively in multiple languages and my appreciation for Japanese customs further position me to connect with diverse communities and uphold the standards of professionalism expected by the Kyoto Prefectural Police.</w:t>
      </w:r>
    </w:p>
    <w:p>
      <w:pPr>
        <w:pStyle w:val="BodyText"/>
      </w:pPr>
      <w:r>
        <w:t xml:space="preserve">Throughout my career, I have developed a strong foundation in crisis management, community policing, and ethical decision-making. My experience includes working with local authorities to address issues such as traffic control, crime prevention, and public education initiatives. These experiences have honed my ability to remain calm under pressure and to collaborate with colleagues and residents alike. In Kyoto, where the population is a mix of long-term residents and international visitors, these skills will be invaluable in maintaining safety while promoting mutual respect between different cultural groups.</w:t>
      </w:r>
    </w:p>
    <w:p>
      <w:pPr>
        <w:pStyle w:val="BodyText"/>
      </w:pPr>
      <w:r>
        <w:t xml:space="preserve">One of the aspects that draws me most to this role is the opportunity to contribute to Kyoto’s reputation as a safe and welcoming city. As a Police Officer, I would take pride in supporting initiatives that enhance public safety, such as community outreach programs, youth engagement activities, and disaster preparedness efforts. Kyoto has faced challenges such as natural disasters and urban development pressures, and I am committed to working alongside the police department to address these issues with compassion and innovation. My goal is to ensure that every resident and visitor feels protected and valued.</w:t>
      </w:r>
    </w:p>
    <w:p>
      <w:pPr>
        <w:pStyle w:val="BodyText"/>
      </w:pPr>
      <w:r>
        <w:t xml:space="preserve">Furthermore, I recognize that being a Police Officer in Japan requires a deep understanding of local laws, cultural norms, and administrative procedures. I have studied the Japanese legal framework extensively, including the Penal Code, Public Security Law, and the responsibilities of local police forces. This knowledge will enable me to perform my duties with precision and ensure compliance with all regulations. Additionally, I am familiar with Japan’s emphasis on teamwork and hierarchical structures within law enforcement, which I am eager to embrace as part of a collaborative effort to serve Kyoto.</w:t>
      </w:r>
    </w:p>
    <w:p>
      <w:pPr>
        <w:pStyle w:val="BodyText"/>
      </w:pPr>
      <w:r>
        <w:t xml:space="preserve">In my previous roles, I have demonstrated a commitment to continuous learning and personal growth. I understand that policing is an ever-evolving field, and I am dedicated to staying informed about new technologies, strategies, and best practices. For example, the use of data analytics in crime prevention and the integration of community feedback into policing methods are areas where I aim to contribute. By leveraging these tools while maintaining a human-centered approach, I hope to make a meaningful impact on public safety in Kyoto.</w:t>
      </w:r>
    </w:p>
    <w:p>
      <w:pPr>
        <w:pStyle w:val="BodyText"/>
      </w:pPr>
      <w:r>
        <w:t xml:space="preserve">Finally, I would like to express my sincere admiration for the dedication of Japan’s law enforcement professionals. The Kyoto Prefectural Police Department is renowned for its professionalism and commitment to serving the community with honor. As a prospective Police Officer, I am prepared to uphold these standards and contribute my unique perspective and skills to this esteemed institution. I am confident that my background, values, and passion for public service make me a strong candidate for this role.</w:t>
      </w:r>
    </w:p>
    <w:p>
      <w:pPr>
        <w:pStyle w:val="BodyText"/>
      </w:pPr>
      <w:r>
        <w:t xml:space="preserve">Thank you for considering my application. I would be honored to discuss how my experience and vision align with the goals of the Kyoto Prefectural Police Department. Please feel free to contact me at [Your Phone Number] or [Your Email Address] at your earliest convenience. I look forward to the opportunity to contribute to the safety and prosperity of Japan Kyoto.</w:t>
      </w:r>
    </w:p>
    <w:p>
      <w:pPr>
        <w:pStyle w:val="BodyText"/>
      </w:pPr>
      <w:r>
        <w:t xml:space="preserve">Sincerely,</w:t>
      </w:r>
      <w:r>
        <w:br/>
      </w:r>
      <w:r>
        <w:rPr>
          <w:bCs/>
          <w:b/>
        </w:rPr>
        <w:t xml:space="preserve">Your Name</w:t>
      </w:r>
    </w:p>
    <w:p>
      <w:pPr>
        <w:pStyle w:val="BodyText"/>
      </w:pPr>
      <w:r>
        <w:t xml:space="preserve">© 2023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in Japan Kyoto</dc:title>
  <dc:creator/>
  <dc:language>en</dc:language>
  <cp:keywords/>
  <dcterms:created xsi:type="dcterms:W3CDTF">2026-07-24T05:23:13Z</dcterms:created>
  <dcterms:modified xsi:type="dcterms:W3CDTF">2026-07-24T05:23:13Z</dcterms:modified>
</cp:coreProperties>
</file>

<file path=docProps/custom.xml><?xml version="1.0" encoding="utf-8"?>
<Properties xmlns="http://schemas.openxmlformats.org/officeDocument/2006/custom-properties" xmlns:vt="http://schemas.openxmlformats.org/officeDocument/2006/docPropsVTypes"/>
</file>